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4F37" w:rsidRPr="00CA782C" w:rsidRDefault="00DA4F37" w:rsidP="00DA4F37">
      <w:pPr>
        <w:rPr>
          <w:sz w:val="20"/>
        </w:rPr>
      </w:pPr>
    </w:p>
    <w:p w:rsidR="00DA4F37" w:rsidRPr="00CA782C" w:rsidRDefault="00DA4F37" w:rsidP="00DA4F37">
      <w:pPr>
        <w:rPr>
          <w:sz w:val="20"/>
        </w:rPr>
      </w:pPr>
    </w:p>
    <w:p w:rsidR="00DA4F37" w:rsidRPr="00FB5DE0" w:rsidRDefault="00FB5DE0" w:rsidP="00DA4F37">
      <w:pPr>
        <w:rPr>
          <w:b/>
          <w:sz w:val="28"/>
        </w:rPr>
      </w:pPr>
      <w:r w:rsidRPr="00FB5DE0">
        <w:rPr>
          <w:b/>
          <w:sz w:val="28"/>
        </w:rPr>
        <w:t>Solve the below problem statements</w:t>
      </w:r>
      <w:r w:rsidR="00267D72">
        <w:rPr>
          <w:b/>
          <w:sz w:val="28"/>
        </w:rPr>
        <w:t xml:space="preserve"> in Java</w:t>
      </w:r>
      <w:r w:rsidRPr="00FB5DE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267D72">
        <w:rPr>
          <w:b/>
          <w:sz w:val="28"/>
        </w:rPr>
        <w:t xml:space="preserve"> (use collections where ever it is </w:t>
      </w:r>
      <w:proofErr w:type="gramStart"/>
      <w:r w:rsidR="00267D72">
        <w:rPr>
          <w:b/>
          <w:sz w:val="28"/>
        </w:rPr>
        <w:t>necessary )</w:t>
      </w:r>
      <w:proofErr w:type="gramEnd"/>
    </w:p>
    <w:p w:rsidR="00ED53A8" w:rsidRDefault="00FB5DE0" w:rsidP="00FB5DE0">
      <w:pPr>
        <w:pStyle w:val="ListParagraph"/>
        <w:numPr>
          <w:ilvl w:val="0"/>
          <w:numId w:val="13"/>
        </w:numPr>
      </w:pPr>
      <w:r>
        <w:t xml:space="preserve">Write a java </w:t>
      </w:r>
      <w:r w:rsidR="00267D72">
        <w:t xml:space="preserve">program to read details of n students and do the following  </w:t>
      </w:r>
    </w:p>
    <w:p w:rsidR="00ED53A8" w:rsidRDefault="00267D72" w:rsidP="00ED53A8">
      <w:pPr>
        <w:pStyle w:val="ListParagraph"/>
        <w:numPr>
          <w:ilvl w:val="1"/>
          <w:numId w:val="13"/>
        </w:numPr>
      </w:pPr>
      <w:r>
        <w:t xml:space="preserve">Create Student </w:t>
      </w:r>
      <w:r w:rsidR="00C87E0F">
        <w:t>POJO</w:t>
      </w:r>
      <w:r>
        <w:t xml:space="preserve"> class to store id, name and city</w:t>
      </w:r>
    </w:p>
    <w:p w:rsidR="00ED53A8" w:rsidRDefault="00267D72" w:rsidP="00ED53A8">
      <w:pPr>
        <w:pStyle w:val="ListParagraph"/>
        <w:numPr>
          <w:ilvl w:val="1"/>
          <w:numId w:val="13"/>
        </w:numPr>
      </w:pPr>
      <w:r>
        <w:t xml:space="preserve">Create a business object to class for </w:t>
      </w:r>
      <w:r w:rsidR="00C87E0F">
        <w:t xml:space="preserve">the </w:t>
      </w:r>
      <w:r>
        <w:t xml:space="preserve">student to do </w:t>
      </w:r>
      <w:r w:rsidR="00C87E0F">
        <w:t xml:space="preserve">the </w:t>
      </w:r>
      <w:r>
        <w:t xml:space="preserve">following </w:t>
      </w:r>
    </w:p>
    <w:p w:rsidR="00ED53A8" w:rsidRDefault="00267D72" w:rsidP="00ED53A8">
      <w:pPr>
        <w:pStyle w:val="ListParagraph"/>
        <w:numPr>
          <w:ilvl w:val="2"/>
          <w:numId w:val="13"/>
        </w:numPr>
      </w:pPr>
      <w:r>
        <w:t xml:space="preserve"> Read student </w:t>
      </w:r>
    </w:p>
    <w:p w:rsidR="00267D72" w:rsidRDefault="00267D72" w:rsidP="00ED53A8">
      <w:pPr>
        <w:pStyle w:val="ListParagraph"/>
        <w:numPr>
          <w:ilvl w:val="2"/>
          <w:numId w:val="13"/>
        </w:numPr>
      </w:pPr>
      <w:r>
        <w:t>Display student</w:t>
      </w:r>
    </w:p>
    <w:p w:rsidR="00267D72" w:rsidRDefault="00267D72" w:rsidP="00ED53A8">
      <w:pPr>
        <w:pStyle w:val="ListParagraph"/>
        <w:numPr>
          <w:ilvl w:val="2"/>
          <w:numId w:val="13"/>
        </w:numPr>
      </w:pPr>
      <w:r>
        <w:t>Display all the student belong to a particular city</w:t>
      </w:r>
    </w:p>
    <w:p w:rsidR="00267D72" w:rsidRDefault="00267D72" w:rsidP="00ED53A8">
      <w:pPr>
        <w:pStyle w:val="ListParagraph"/>
        <w:numPr>
          <w:ilvl w:val="2"/>
          <w:numId w:val="13"/>
        </w:numPr>
      </w:pPr>
      <w:r>
        <w:t>Display name wise sorted</w:t>
      </w:r>
    </w:p>
    <w:p w:rsidR="00267D72" w:rsidRDefault="00267D72" w:rsidP="00ED53A8">
      <w:pPr>
        <w:pStyle w:val="ListParagraph"/>
        <w:numPr>
          <w:ilvl w:val="2"/>
          <w:numId w:val="13"/>
        </w:numPr>
      </w:pPr>
      <w:r>
        <w:t>Display city wise sorted.</w:t>
      </w:r>
    </w:p>
    <w:p w:rsidR="00271A5F" w:rsidRDefault="00271A5F" w:rsidP="00ED53A8">
      <w:pPr>
        <w:pStyle w:val="ListParagraph"/>
        <w:numPr>
          <w:ilvl w:val="2"/>
          <w:numId w:val="13"/>
        </w:numPr>
      </w:pPr>
      <w:r>
        <w:t>Display student details for a given id handle student not found exception</w:t>
      </w:r>
    </w:p>
    <w:p w:rsidR="00C7696D" w:rsidRDefault="00C7696D" w:rsidP="00C7696D">
      <w:pPr>
        <w:pStyle w:val="ListParagraph"/>
      </w:pPr>
    </w:p>
    <w:p w:rsidR="00ED53A8" w:rsidRDefault="00ED53A8" w:rsidP="00ED53A8">
      <w:pPr>
        <w:pStyle w:val="ListParagraph"/>
        <w:numPr>
          <w:ilvl w:val="0"/>
          <w:numId w:val="13"/>
        </w:numPr>
      </w:pPr>
      <w:r>
        <w:t>Write a java class</w:t>
      </w:r>
      <w:r w:rsidR="00271A5F">
        <w:t xml:space="preserve"> to demonstrate thread</w:t>
      </w:r>
      <w:r>
        <w:t xml:space="preserve"> </w:t>
      </w:r>
      <w:r w:rsidR="00271A5F">
        <w:t>so that one thread will print tic and</w:t>
      </w:r>
      <w:r w:rsidR="00C87E0F">
        <w:t xml:space="preserve"> another thread should print TOC</w:t>
      </w:r>
      <w:r w:rsidR="00271A5F">
        <w:t xml:space="preserve"> so that we should get tic-</w:t>
      </w:r>
      <w:proofErr w:type="spellStart"/>
      <w:r w:rsidR="00271A5F">
        <w:t>toc</w:t>
      </w:r>
      <w:proofErr w:type="spellEnd"/>
      <w:r w:rsidR="00271A5F">
        <w:t xml:space="preserve"> 10 </w:t>
      </w:r>
      <w:bookmarkStart w:id="0" w:name="_GoBack"/>
      <w:bookmarkEnd w:id="0"/>
      <w:r w:rsidR="00271A5F">
        <w:t>time</w:t>
      </w:r>
      <w:r w:rsidR="00C87E0F">
        <w:t>s</w:t>
      </w:r>
      <w:r w:rsidR="00271A5F">
        <w:t xml:space="preserve"> properly it should not print any other combination.</w:t>
      </w:r>
    </w:p>
    <w:p w:rsidR="00ED53A8" w:rsidRDefault="00ED53A8" w:rsidP="00271A5F"/>
    <w:p w:rsidR="00C84B76" w:rsidRDefault="00022314" w:rsidP="00271A5F">
      <w:pPr>
        <w:pStyle w:val="ListParagraph"/>
        <w:numPr>
          <w:ilvl w:val="0"/>
          <w:numId w:val="13"/>
        </w:numPr>
      </w:pPr>
      <w:r>
        <w:t xml:space="preserve">Write </w:t>
      </w:r>
      <w:proofErr w:type="gramStart"/>
      <w:r>
        <w:t xml:space="preserve">a </w:t>
      </w:r>
      <w:r w:rsidR="00271A5F">
        <w:t xml:space="preserve"> java</w:t>
      </w:r>
      <w:proofErr w:type="gramEnd"/>
      <w:r w:rsidR="00271A5F">
        <w:t xml:space="preserve"> class to display files of a given directory.</w:t>
      </w:r>
    </w:p>
    <w:p w:rsidR="00271A5F" w:rsidRDefault="00271A5F" w:rsidP="00271A5F">
      <w:pPr>
        <w:pStyle w:val="ListParagraph"/>
      </w:pPr>
    </w:p>
    <w:p w:rsidR="00271A5F" w:rsidRDefault="00271A5F" w:rsidP="00271A5F"/>
    <w:p w:rsidR="00ED53A8" w:rsidRDefault="00ED53A8" w:rsidP="00022314"/>
    <w:p w:rsidR="00DA4F37" w:rsidRDefault="00DA4F37" w:rsidP="00DA4F37"/>
    <w:sectPr w:rsidR="00DA4F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A569C"/>
    <w:multiLevelType w:val="hybridMultilevel"/>
    <w:tmpl w:val="F3C69ECC"/>
    <w:lvl w:ilvl="0" w:tplc="758A9A6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EC29BC"/>
    <w:multiLevelType w:val="multilevel"/>
    <w:tmpl w:val="BABA0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D355B11"/>
    <w:multiLevelType w:val="hybridMultilevel"/>
    <w:tmpl w:val="EB8AB8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FF25EC"/>
    <w:multiLevelType w:val="hybridMultilevel"/>
    <w:tmpl w:val="2FD8C614"/>
    <w:lvl w:ilvl="0" w:tplc="88B2769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87682D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69EEC0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7B0CD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FC495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5C4D38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2D80B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BB4E0C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4C6C65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>
    <w:nsid w:val="229C6470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9E261F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852EBE"/>
    <w:multiLevelType w:val="hybridMultilevel"/>
    <w:tmpl w:val="EAAECBB8"/>
    <w:lvl w:ilvl="0" w:tplc="D2C0905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049C3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BEA015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E127A9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74C343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50A39D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7743B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27AF8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7B2646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>
    <w:nsid w:val="4B037FC8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C921BCB"/>
    <w:multiLevelType w:val="hybridMultilevel"/>
    <w:tmpl w:val="FD7E7D42"/>
    <w:lvl w:ilvl="0" w:tplc="F2C29E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65C328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89A414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A96F2D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BA32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ED8AE4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8AA752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96CC05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B32E93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>
    <w:nsid w:val="62F64554"/>
    <w:multiLevelType w:val="hybridMultilevel"/>
    <w:tmpl w:val="07B4FB9A"/>
    <w:lvl w:ilvl="0" w:tplc="43A43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0EE1B7E"/>
    <w:multiLevelType w:val="hybridMultilevel"/>
    <w:tmpl w:val="BE7629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0738E8"/>
    <w:multiLevelType w:val="hybridMultilevel"/>
    <w:tmpl w:val="8BA6BFBC"/>
    <w:lvl w:ilvl="0" w:tplc="60C6E5E8">
      <w:start w:val="1"/>
      <w:numFmt w:val="decimal"/>
      <w:lvlText w:val="%1)"/>
      <w:lvlJc w:val="left"/>
      <w:pPr>
        <w:ind w:left="1080" w:hanging="360"/>
      </w:pPr>
      <w:rPr>
        <w:rFonts w:ascii="Helvetica" w:hAnsi="Helvetica" w:cs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771A7DEC"/>
    <w:multiLevelType w:val="hybridMultilevel"/>
    <w:tmpl w:val="2F16E5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8"/>
  </w:num>
  <w:num w:numId="5">
    <w:abstractNumId w:val="10"/>
  </w:num>
  <w:num w:numId="6">
    <w:abstractNumId w:val="0"/>
  </w:num>
  <w:num w:numId="7">
    <w:abstractNumId w:val="2"/>
  </w:num>
  <w:num w:numId="8">
    <w:abstractNumId w:val="11"/>
  </w:num>
  <w:num w:numId="9">
    <w:abstractNumId w:val="1"/>
  </w:num>
  <w:num w:numId="10">
    <w:abstractNumId w:val="7"/>
  </w:num>
  <w:num w:numId="11">
    <w:abstractNumId w:val="4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jSwNDcyNDCxNLBQ0lEKTi0uzszPAykwrAUAH7ABaSwAAAA="/>
  </w:docVars>
  <w:rsids>
    <w:rsidRoot w:val="006B1D80"/>
    <w:rsid w:val="00022314"/>
    <w:rsid w:val="000556EC"/>
    <w:rsid w:val="00080BA3"/>
    <w:rsid w:val="00214159"/>
    <w:rsid w:val="00267D72"/>
    <w:rsid w:val="00271A5F"/>
    <w:rsid w:val="00272ED6"/>
    <w:rsid w:val="00357039"/>
    <w:rsid w:val="003B18BF"/>
    <w:rsid w:val="003F6267"/>
    <w:rsid w:val="005157CE"/>
    <w:rsid w:val="0058298B"/>
    <w:rsid w:val="0059020E"/>
    <w:rsid w:val="00675451"/>
    <w:rsid w:val="006779D5"/>
    <w:rsid w:val="00686F89"/>
    <w:rsid w:val="006B1D80"/>
    <w:rsid w:val="006E3ABA"/>
    <w:rsid w:val="00975889"/>
    <w:rsid w:val="00975935"/>
    <w:rsid w:val="0098504C"/>
    <w:rsid w:val="00AC0E5D"/>
    <w:rsid w:val="00C10C66"/>
    <w:rsid w:val="00C124AE"/>
    <w:rsid w:val="00C7696D"/>
    <w:rsid w:val="00C84B76"/>
    <w:rsid w:val="00C87E0F"/>
    <w:rsid w:val="00D7474C"/>
    <w:rsid w:val="00DA4F37"/>
    <w:rsid w:val="00DD0A2F"/>
    <w:rsid w:val="00DE423B"/>
    <w:rsid w:val="00E349B1"/>
    <w:rsid w:val="00ED53A8"/>
    <w:rsid w:val="00EE1EB7"/>
    <w:rsid w:val="00EF2198"/>
    <w:rsid w:val="00FB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F01E4D-AD75-4CFF-9D83-4693908E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4F37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9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298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1E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6">
    <w:name w:val="style6"/>
    <w:basedOn w:val="DefaultParagraphFont"/>
    <w:rsid w:val="00EE1EB7"/>
  </w:style>
  <w:style w:type="character" w:customStyle="1" w:styleId="Heading3Char">
    <w:name w:val="Heading 3 Char"/>
    <w:basedOn w:val="DefaultParagraphFont"/>
    <w:link w:val="Heading3"/>
    <w:uiPriority w:val="9"/>
    <w:rsid w:val="00DA4F37"/>
    <w:rPr>
      <w:rFonts w:asciiTheme="majorHAnsi" w:eastAsiaTheme="majorEastAsia" w:hAnsiTheme="majorHAnsi" w:cstheme="majorBidi"/>
      <w:b/>
      <w:bCs/>
      <w:color w:val="5B9BD5" w:themeColor="accent1"/>
    </w:rPr>
  </w:style>
  <w:style w:type="table" w:styleId="TableGrid">
    <w:name w:val="Table Grid"/>
    <w:basedOn w:val="TableNormal"/>
    <w:uiPriority w:val="59"/>
    <w:rsid w:val="00DA4F3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84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08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0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3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058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7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anand Rao</dc:creator>
  <cp:keywords/>
  <dc:description/>
  <cp:lastModifiedBy>Bhavya Melwani</cp:lastModifiedBy>
  <cp:revision>2</cp:revision>
  <dcterms:created xsi:type="dcterms:W3CDTF">2020-04-29T11:08:00Z</dcterms:created>
  <dcterms:modified xsi:type="dcterms:W3CDTF">2020-04-29T11:08:00Z</dcterms:modified>
</cp:coreProperties>
</file>